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41265B" w:rsidR="003D08D8" w:rsidP="00997B7A" w:rsidRDefault="003D08D8" w14:paraId="5EAA093C" w14:textId="77777777">
      <w:pPr>
        <w:jc w:val="center"/>
        <w:rPr>
          <w:b/>
          <w:sz w:val="24"/>
          <w:szCs w:val="24"/>
        </w:rPr>
      </w:pPr>
      <w:r w:rsidRPr="0041265B">
        <w:rPr>
          <w:sz w:val="24"/>
          <w:szCs w:val="24"/>
        </w:rPr>
        <w:t>[</w:t>
      </w:r>
      <w:r w:rsidRPr="0041265B">
        <w:rPr>
          <w:b/>
          <w:sz w:val="24"/>
          <w:szCs w:val="24"/>
        </w:rPr>
        <w:t xml:space="preserve">SAMPLE OF FORMAL REQUEST TO </w:t>
      </w:r>
    </w:p>
    <w:p w:rsidRPr="0041265B" w:rsidR="003D08D8" w:rsidP="00997B7A" w:rsidRDefault="003D08D8" w14:paraId="3C313C68" w14:textId="77777777">
      <w:pPr>
        <w:jc w:val="center"/>
        <w:rPr>
          <w:b/>
          <w:sz w:val="24"/>
          <w:szCs w:val="24"/>
        </w:rPr>
      </w:pPr>
      <w:r w:rsidRPr="0041265B">
        <w:rPr>
          <w:b/>
          <w:sz w:val="24"/>
          <w:szCs w:val="24"/>
        </w:rPr>
        <w:t>SUBMIT TO IEERB AFTER 30-DAY NOTICE PERIOD]</w:t>
      </w:r>
    </w:p>
    <w:p w:rsidRPr="0041265B" w:rsidR="003D08D8" w:rsidP="00997B7A" w:rsidRDefault="003D08D8" w14:paraId="47E7340D" w14:textId="77777777">
      <w:pPr>
        <w:rPr>
          <w:sz w:val="24"/>
          <w:szCs w:val="24"/>
        </w:rPr>
      </w:pPr>
    </w:p>
    <w:p w:rsidRPr="0041265B" w:rsidR="003D08D8" w:rsidP="00997B7A" w:rsidRDefault="003D08D8" w14:paraId="0BC4C180" w14:textId="77777777">
      <w:pPr>
        <w:rPr>
          <w:sz w:val="24"/>
          <w:szCs w:val="24"/>
        </w:rPr>
      </w:pPr>
    </w:p>
    <w:p w:rsidRPr="0041265B" w:rsidR="003D08D8" w:rsidP="00997B7A" w:rsidRDefault="003D08D8" w14:paraId="163FF8C2" w14:textId="77777777">
      <w:pPr>
        <w:rPr>
          <w:sz w:val="24"/>
          <w:szCs w:val="24"/>
        </w:rPr>
      </w:pPr>
    </w:p>
    <w:p w:rsidRPr="0041265B" w:rsidR="003D08D8" w:rsidP="00997B7A" w:rsidRDefault="003D08D8" w14:paraId="2F36F93A" w14:textId="77777777">
      <w:pPr>
        <w:rPr>
          <w:sz w:val="24"/>
          <w:szCs w:val="24"/>
        </w:rPr>
      </w:pPr>
    </w:p>
    <w:p w:rsidRPr="0041265B" w:rsidR="003D08D8" w:rsidP="00997B7A" w:rsidRDefault="0077147C" w14:paraId="6B03FC3C" w14:textId="687C35CC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39999179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51F9A" w:rsidR="00997B7A">
            <w:rPr>
              <w:rStyle w:val="PlaceholderText"/>
              <w:rFonts w:eastAsiaTheme="minorHAnsi"/>
            </w:rPr>
            <w:t>Click here to enter a date.</w:t>
          </w:r>
        </w:sdtContent>
      </w:sdt>
    </w:p>
    <w:p w:rsidRPr="0041265B" w:rsidR="003D08D8" w:rsidP="00997B7A" w:rsidRDefault="003D08D8" w14:paraId="30443B40" w14:textId="77777777">
      <w:pPr>
        <w:rPr>
          <w:sz w:val="24"/>
          <w:szCs w:val="24"/>
        </w:rPr>
      </w:pPr>
    </w:p>
    <w:p w:rsidRPr="0041265B" w:rsidR="003D08D8" w:rsidP="00997B7A" w:rsidRDefault="003D08D8" w14:paraId="44A1C916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Indiana Education Employment Relations Board</w:t>
      </w:r>
    </w:p>
    <w:p w:rsidRPr="0041265B" w:rsidR="003D08D8" w:rsidP="00997B7A" w:rsidRDefault="003D08D8" w14:paraId="0DAC2BBC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143 West Market Street, Suite 400</w:t>
      </w:r>
    </w:p>
    <w:p w:rsidRPr="0041265B" w:rsidR="003D08D8" w:rsidP="00997B7A" w:rsidRDefault="003D08D8" w14:paraId="21167D80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Indianapolis, IN 46204</w:t>
      </w:r>
    </w:p>
    <w:p w:rsidRPr="0041265B" w:rsidR="003D08D8" w:rsidP="00997B7A" w:rsidRDefault="0077147C" w14:paraId="76D965CC" w14:textId="77777777">
      <w:pPr>
        <w:rPr>
          <w:sz w:val="24"/>
          <w:szCs w:val="24"/>
        </w:rPr>
      </w:pPr>
      <w:hyperlink w:history="1" r:id="rId4">
        <w:r w:rsidRPr="0041265B" w:rsidR="00621CE3">
          <w:rPr>
            <w:rStyle w:val="Hyperlink"/>
            <w:sz w:val="24"/>
            <w:szCs w:val="24"/>
          </w:rPr>
          <w:t>efile@ieerb.in.gov</w:t>
        </w:r>
      </w:hyperlink>
      <w:r w:rsidRPr="0041265B" w:rsidR="00621CE3">
        <w:rPr>
          <w:sz w:val="24"/>
          <w:szCs w:val="24"/>
        </w:rPr>
        <w:t xml:space="preserve"> </w:t>
      </w:r>
    </w:p>
    <w:p w:rsidRPr="0041265B" w:rsidR="003D08D8" w:rsidP="00997B7A" w:rsidRDefault="003D08D8" w14:paraId="0D233C32" w14:textId="77777777">
      <w:pPr>
        <w:rPr>
          <w:sz w:val="24"/>
          <w:szCs w:val="24"/>
        </w:rPr>
      </w:pPr>
    </w:p>
    <w:p w:rsidRPr="0041265B" w:rsidR="003D08D8" w:rsidP="00997B7A" w:rsidRDefault="003D08D8" w14:paraId="1BC91206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ATTN:  IEERB Executive Director</w:t>
      </w:r>
    </w:p>
    <w:p w:rsidRPr="0041265B" w:rsidR="003D08D8" w:rsidP="00997B7A" w:rsidRDefault="003D08D8" w14:paraId="261248E7" w14:textId="77777777">
      <w:pPr>
        <w:rPr>
          <w:sz w:val="24"/>
          <w:szCs w:val="24"/>
        </w:rPr>
      </w:pPr>
    </w:p>
    <w:p w:rsidRPr="0041265B" w:rsidR="003D08D8" w:rsidP="00997B7A" w:rsidRDefault="003D08D8" w14:paraId="268386F5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This letter serves as our official request that the Indiana Education Employment Relations Board accept our amended bargaining unit and issue certification of the new bargaining unit.</w:t>
      </w:r>
    </w:p>
    <w:p w:rsidRPr="0041265B" w:rsidR="003D08D8" w:rsidP="00997B7A" w:rsidRDefault="003D08D8" w14:paraId="1EDD31F5" w14:textId="77777777">
      <w:pPr>
        <w:rPr>
          <w:sz w:val="24"/>
          <w:szCs w:val="24"/>
        </w:rPr>
      </w:pPr>
    </w:p>
    <w:p w:rsidRPr="0041265B" w:rsidR="003D08D8" w:rsidP="00997B7A" w:rsidRDefault="003D08D8" w14:paraId="26D24C63" w14:textId="1D7A3756">
      <w:pPr>
        <w:rPr>
          <w:sz w:val="24"/>
          <w:szCs w:val="24"/>
        </w:rPr>
      </w:pPr>
      <w:r w:rsidRPr="0041265B">
        <w:rPr>
          <w:sz w:val="24"/>
          <w:szCs w:val="24"/>
        </w:rPr>
        <w:t xml:space="preserve">Pursuant to IEERB rules, the notice of the proposed amendment in the bargaining unit was provided via </w:t>
      </w:r>
      <w:sdt>
        <w:sdtPr>
          <w:rPr>
            <w:sz w:val="24"/>
            <w:szCs w:val="24"/>
          </w:rPr>
          <w:alias w:val="Method of Delivery"/>
          <w:tag w:val="Method of Delivery"/>
          <w:id w:val="-266088143"/>
          <w:placeholder>
            <w:docPart w:val="DefaultPlaceholder_1081868574"/>
          </w:placeholder>
          <w:showingPlcHdr/>
          <w:text/>
        </w:sdtPr>
        <w:sdtContent>
          <w:r w:rsidRPr="00651F9A" w:rsidR="0077147C">
            <w:rPr>
              <w:rStyle w:val="PlaceholderText"/>
            </w:rPr>
            <w:t>Click here to enter text.</w:t>
          </w:r>
        </w:sdtContent>
      </w:sdt>
      <w:r w:rsidR="0077147C">
        <w:rPr>
          <w:sz w:val="24"/>
          <w:szCs w:val="24"/>
        </w:rPr>
        <w:t xml:space="preserve"> </w:t>
      </w:r>
      <w:proofErr w:type="gramStart"/>
      <w:r w:rsidRPr="0041265B">
        <w:rPr>
          <w:sz w:val="24"/>
          <w:szCs w:val="24"/>
        </w:rPr>
        <w:t>on</w:t>
      </w:r>
      <w:proofErr w:type="gramEnd"/>
      <w:r w:rsidRPr="0041265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ate notice provided"/>
          <w:tag w:val="date notice provided"/>
          <w:id w:val="-1594387283"/>
          <w:placeholder>
            <w:docPart w:val="DefaultPlaceholder_108186857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51F9A" w:rsidR="00997B7A">
            <w:rPr>
              <w:rStyle w:val="PlaceholderText"/>
              <w:rFonts w:eastAsiaTheme="minorHAnsi"/>
            </w:rPr>
            <w:t>Click here to enter a date.</w:t>
          </w:r>
        </w:sdtContent>
      </w:sdt>
      <w:r w:rsidRPr="0041265B">
        <w:rPr>
          <w:sz w:val="24"/>
          <w:szCs w:val="24"/>
        </w:rPr>
        <w:t>.  A copy of the notice is enclosed for your review.</w:t>
      </w:r>
    </w:p>
    <w:p w:rsidRPr="0041265B" w:rsidR="003D08D8" w:rsidP="00997B7A" w:rsidRDefault="003D08D8" w14:paraId="6CC93745" w14:textId="77777777">
      <w:pPr>
        <w:rPr>
          <w:sz w:val="24"/>
          <w:szCs w:val="24"/>
        </w:rPr>
      </w:pPr>
    </w:p>
    <w:p w:rsidRPr="0041265B" w:rsidR="003D08D8" w:rsidP="35A5E94F" w:rsidRDefault="003D08D8" w14:paraId="5470CF24" w14:textId="77CCFDE0">
      <w:pPr>
        <w:rPr>
          <w:sz w:val="24"/>
          <w:szCs w:val="24"/>
        </w:rPr>
      </w:pPr>
      <w:r w:rsidRPr="35A5E94F" w:rsidR="35A5E94F">
        <w:rPr>
          <w:sz w:val="24"/>
          <w:szCs w:val="24"/>
        </w:rPr>
        <w:t xml:space="preserve">The </w:t>
      </w:r>
      <w:r w:rsidRPr="35A5E94F" w:rsidR="35A5E94F">
        <w:rPr>
          <w:sz w:val="24"/>
          <w:szCs w:val="24"/>
        </w:rPr>
        <w:t xml:space="preserve">proposed </w:t>
      </w:r>
      <w:r w:rsidRPr="35A5E94F" w:rsidR="35A5E94F">
        <w:rPr>
          <w:sz w:val="24"/>
          <w:szCs w:val="24"/>
        </w:rPr>
        <w:t>definition of the bargaining unit is:</w:t>
      </w:r>
    </w:p>
    <w:sdt>
      <w:sdtPr>
        <w:id w:val="-2080505642"/>
        <w:showingPlcHdr/>
        <w:placeholder>
          <w:docPart w:val="DefaultPlaceholder_1081868574"/>
        </w:placeholder>
        <w:rPr>
          <w:sz w:val="24"/>
          <w:szCs w:val="24"/>
        </w:rPr>
      </w:sdtPr>
      <w:sdtContent>
        <w:p w:rsidRPr="0041265B" w:rsidR="003D08D8" w:rsidP="00997B7A" w:rsidRDefault="001E595C" w14:paraId="79B1B9BD" w14:textId="2A5D07C6">
          <w:pPr>
            <w:rPr>
              <w:sz w:val="24"/>
              <w:szCs w:val="24"/>
            </w:rPr>
          </w:pPr>
          <w:r w:rsidRPr="00651F9A">
            <w:rPr>
              <w:rStyle w:val="PlaceholderText"/>
              <w:rFonts w:eastAsiaTheme="minorHAnsi"/>
            </w:rPr>
            <w:t>Click here to enter text.</w:t>
          </w:r>
        </w:p>
      </w:sdtContent>
    </w:sdt>
    <w:p w:rsidRPr="0041265B" w:rsidR="003D08D8" w:rsidP="00997B7A" w:rsidRDefault="003D08D8" w14:paraId="322F8F48" w14:textId="77777777">
      <w:pPr>
        <w:rPr>
          <w:sz w:val="24"/>
          <w:szCs w:val="24"/>
        </w:rPr>
      </w:pPr>
    </w:p>
    <w:p w:rsidRPr="0041265B" w:rsidR="003D08D8" w:rsidP="00997B7A" w:rsidRDefault="003D08D8" w14:paraId="28981550" w14:textId="77777777">
      <w:pPr>
        <w:rPr>
          <w:sz w:val="24"/>
          <w:szCs w:val="24"/>
        </w:rPr>
      </w:pPr>
      <w:r w:rsidRPr="0041265B">
        <w:rPr>
          <w:sz w:val="24"/>
          <w:szCs w:val="24"/>
        </w:rPr>
        <w:t>Sincerely,</w:t>
      </w:r>
    </w:p>
    <w:p w:rsidR="003D08D8" w:rsidP="00997B7A" w:rsidRDefault="003D08D8" w14:paraId="71B80F0F" w14:textId="77777777">
      <w:pPr>
        <w:rPr>
          <w:sz w:val="24"/>
          <w:szCs w:val="24"/>
        </w:rPr>
      </w:pPr>
    </w:p>
    <w:p w:rsidR="001E595C" w:rsidP="00997B7A" w:rsidRDefault="001E595C" w14:paraId="5DD94EB4" w14:textId="77777777">
      <w:pPr>
        <w:rPr>
          <w:sz w:val="24"/>
          <w:szCs w:val="24"/>
        </w:rPr>
      </w:pPr>
    </w:p>
    <w:p w:rsidRPr="0041265B" w:rsidR="001E595C" w:rsidP="00997B7A" w:rsidRDefault="001E595C" w14:paraId="74AD36F0" w14:textId="77777777">
      <w:pPr>
        <w:rPr>
          <w:sz w:val="24"/>
          <w:szCs w:val="24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4320"/>
        <w:gridCol w:w="1710"/>
        <w:gridCol w:w="4855"/>
      </w:tblGrid>
      <w:tr w:rsidR="001E595C" w:rsidTr="001E595C" w14:paraId="020EB367" w14:textId="77777777">
        <w:sdt>
          <w:sdtPr>
            <w:rPr>
              <w:sz w:val="24"/>
              <w:szCs w:val="24"/>
            </w:rPr>
            <w:id w:val="997694983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320" w:type="dxa"/>
                <w:tcBorders>
                  <w:top w:val="single" w:color="auto" w:sz="4" w:space="0"/>
                  <w:left w:val="nil"/>
                  <w:bottom w:val="nil"/>
                  <w:right w:val="nil"/>
                </w:tcBorders>
              </w:tcPr>
              <w:p w:rsidR="001E595C" w:rsidP="00997B7A" w:rsidRDefault="001E595C" w14:paraId="10B81B59" w14:textId="617A72CA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4A165BA1" w14:textId="77777777">
            <w:pPr>
              <w:rPr>
                <w:sz w:val="24"/>
                <w:szCs w:val="24"/>
              </w:rPr>
            </w:pPr>
          </w:p>
        </w:tc>
        <w:sdt>
          <w:sdtPr>
            <w:rPr>
              <w:sz w:val="24"/>
              <w:szCs w:val="24"/>
            </w:rPr>
            <w:id w:val="1009800459"/>
            <w:placeholder>
              <w:docPart w:val="ED12FA8F0C4E48F68AC12DE5518C2E70"/>
            </w:placeholder>
            <w:showingPlcHdr/>
            <w:text/>
          </w:sdtPr>
          <w:sdtEndPr/>
          <w:sdtContent>
            <w:tc>
              <w:tcPr>
                <w:tcW w:w="4855" w:type="dxa"/>
                <w:tcBorders>
                  <w:top w:val="single" w:color="auto" w:sz="4" w:space="0"/>
                  <w:left w:val="nil"/>
                  <w:bottom w:val="nil"/>
                  <w:right w:val="nil"/>
                </w:tcBorders>
              </w:tcPr>
              <w:p w:rsidR="001E595C" w:rsidP="00997B7A" w:rsidRDefault="001E595C" w14:paraId="01FDD630" w14:textId="7F325C92">
                <w:pPr>
                  <w:rPr>
                    <w:sz w:val="24"/>
                    <w:szCs w:val="24"/>
                  </w:rPr>
                </w:pPr>
                <w:r w:rsidRPr="00651F9A">
                  <w:rPr>
                    <w:rStyle w:val="PlaceholderText"/>
                    <w:rFonts w:eastAsiaTheme="minorHAnsi"/>
                  </w:rPr>
                  <w:t>Click here to enter text.</w:t>
                </w:r>
              </w:p>
            </w:tc>
          </w:sdtContent>
        </w:sdt>
      </w:tr>
      <w:tr w:rsidR="001E595C" w:rsidTr="001E595C" w14:paraId="141A9B78" w14:textId="77777777"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5B027761" w14:textId="7D175EE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School Employer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0472436F" w14:textId="77777777">
            <w:pPr>
              <w:rPr>
                <w:sz w:val="24"/>
                <w:szCs w:val="24"/>
              </w:rPr>
            </w:pPr>
          </w:p>
        </w:tc>
        <w:tc>
          <w:tcPr>
            <w:tcW w:w="4855" w:type="dxa"/>
            <w:tcBorders>
              <w:top w:val="nil"/>
              <w:left w:val="nil"/>
              <w:bottom w:val="nil"/>
              <w:right w:val="nil"/>
            </w:tcBorders>
          </w:tcPr>
          <w:p w:rsidR="001E595C" w:rsidP="00997B7A" w:rsidRDefault="001E595C" w14:paraId="08AA9B75" w14:textId="56C5FC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Exclusive Representative</w:t>
            </w:r>
          </w:p>
        </w:tc>
      </w:tr>
    </w:tbl>
    <w:p w:rsidRPr="0041265B" w:rsidR="00823AE5" w:rsidRDefault="00823AE5" w14:paraId="6B441286" w14:textId="77777777">
      <w:pPr>
        <w:rPr>
          <w:sz w:val="24"/>
          <w:szCs w:val="24"/>
        </w:rPr>
      </w:pPr>
    </w:p>
    <w:sectPr w:rsidRPr="0041265B" w:rsidR="00823AE5" w:rsidSect="006329CC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ezsDAxtzC1NDJU0lEKTi0uzszPAykwrAUAFEQZOywAAAA="/>
  </w:docVars>
  <w:rsids>
    <w:rsidRoot w:val="003D08D8"/>
    <w:rsid w:val="001E595C"/>
    <w:rsid w:val="003D08D8"/>
    <w:rsid w:val="0041265B"/>
    <w:rsid w:val="00621CE3"/>
    <w:rsid w:val="00726B63"/>
    <w:rsid w:val="0077147C"/>
    <w:rsid w:val="00823AE5"/>
    <w:rsid w:val="00997B7A"/>
    <w:rsid w:val="00AB08E1"/>
    <w:rsid w:val="35A5E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29092"/>
  <w15:chartTrackingRefBased/>
  <w15:docId w15:val="{1E673BAE-F5C8-405A-ADE7-03D0D3ED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hAnsi="Century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D08D8"/>
    <w:rPr>
      <w:rFonts w:ascii="Times New Roman" w:hAnsi="Times New Roman" w:eastAsia="Times New Roman" w:cs="Times New Roman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CE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1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E3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21CE3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E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1CE3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E3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21CE3"/>
    <w:rPr>
      <w:rFonts w:ascii="Segoe UI" w:hAnsi="Segoe UI" w:eastAsia="Times New Roman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97B7A"/>
    <w:rPr>
      <w:color w:val="808080"/>
    </w:rPr>
  </w:style>
  <w:style w:type="table" w:styleId="TableGrid">
    <w:name w:val="Table Grid"/>
    <w:basedOn w:val="TableNormal"/>
    <w:uiPriority w:val="39"/>
    <w:rsid w:val="001E595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glossaryDocument" Target="glossary/document.xml" Id="rId6" /><Relationship Type="http://schemas.openxmlformats.org/officeDocument/2006/relationships/fontTable" Target="fontTable.xml" Id="rId5" /><Relationship Type="http://schemas.openxmlformats.org/officeDocument/2006/relationships/customXml" Target="../customXml/item3.xml" Id="rId10" /><Relationship Type="http://schemas.openxmlformats.org/officeDocument/2006/relationships/hyperlink" Target="mailto:efile@ieerb.in.gov" TargetMode="External" Id="rId4" /><Relationship Type="http://schemas.openxmlformats.org/officeDocument/2006/relationships/customXml" Target="../customXml/item2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36594-EFB4-4A6B-82AC-1263A36054E7}"/>
      </w:docPartPr>
      <w:docPartBody>
        <w:p w:rsidR="00872B38" w:rsidRDefault="0009737C">
          <w:r w:rsidRPr="00651F9A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56F4-5B8E-488A-9820-86251A566528}"/>
      </w:docPartPr>
      <w:docPartBody>
        <w:p w:rsidR="00872B38" w:rsidRDefault="0009737C">
          <w:r w:rsidRPr="00651F9A">
            <w:rPr>
              <w:rStyle w:val="PlaceholderText"/>
            </w:rPr>
            <w:t>Click here to enter text.</w:t>
          </w:r>
        </w:p>
      </w:docPartBody>
    </w:docPart>
    <w:docPart>
      <w:docPartPr>
        <w:name w:val="ED12FA8F0C4E48F68AC12DE5518C2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74DC1-4677-44EE-93FA-682F635157D0}"/>
      </w:docPartPr>
      <w:docPartBody>
        <w:p w:rsidR="00872B38" w:rsidRDefault="0009737C" w:rsidP="0009737C">
          <w:pPr>
            <w:pStyle w:val="ED12FA8F0C4E48F68AC12DE5518C2E70"/>
          </w:pPr>
          <w:r w:rsidRPr="00651F9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9737C"/>
    <w:rsid w:val="0009737C"/>
    <w:rsid w:val="0087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737C"/>
    <w:rPr>
      <w:color w:val="808080"/>
    </w:rPr>
  </w:style>
  <w:style w:type="paragraph" w:customStyle="1" w:styleId="ED12FA8F0C4E48F68AC12DE5518C2E70">
    <w:name w:val="ED12FA8F0C4E48F68AC12DE5518C2E70"/>
    <w:rsid w:val="000973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FE7CE669E394B94946D320DC1ABD0" ma:contentTypeVersion="4" ma:contentTypeDescription="Create a new document." ma:contentTypeScope="" ma:versionID="f4ad249f8c36cdd6e69bc05ec162c2de">
  <xsd:schema xmlns:xsd="http://www.w3.org/2001/XMLSchema" xmlns:xs="http://www.w3.org/2001/XMLSchema" xmlns:p="http://schemas.microsoft.com/office/2006/metadata/properties" xmlns:ns2="95e741f9-1c6f-40ec-8fe3-e2f3db29d763" xmlns:ns3="ba60bd00-942c-4abc-95c3-284a37af4338" targetNamespace="http://schemas.microsoft.com/office/2006/metadata/properties" ma:root="true" ma:fieldsID="eccbfbf2407637eaccfd17455a8be836" ns2:_="" ns3:_="">
    <xsd:import namespace="95e741f9-1c6f-40ec-8fe3-e2f3db29d763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741f9-1c6f-40ec-8fe3-e2f3db29d7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564BB8-55BB-4670-89FA-8AF502DA4846}"/>
</file>

<file path=customXml/itemProps2.xml><?xml version="1.0" encoding="utf-8"?>
<ds:datastoreItem xmlns:ds="http://schemas.openxmlformats.org/officeDocument/2006/customXml" ds:itemID="{1F5BA06E-1D7F-4195-9D39-DD4B0A8F67F4}"/>
</file>

<file path=customXml/itemProps3.xml><?xml version="1.0" encoding="utf-8"?>
<ds:datastoreItem xmlns:ds="http://schemas.openxmlformats.org/officeDocument/2006/customXml" ds:itemID="{820D45D2-2AC5-41BC-BDEC-D0200C039B7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State of Indiana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enry, John A</dc:creator>
  <keywords/>
  <dc:description/>
  <lastModifiedBy>Ingram, Carrie T</lastModifiedBy>
  <revision>6</revision>
  <dcterms:created xsi:type="dcterms:W3CDTF">2018-08-30T19:58:00.0000000Z</dcterms:created>
  <dcterms:modified xsi:type="dcterms:W3CDTF">2020-01-15T14:15:04.80644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FE7CE669E394B94946D320DC1ABD0</vt:lpwstr>
  </property>
</Properties>
</file>